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BBC2CD" w14:textId="2BC211D3" w:rsidR="004726E4" w:rsidRDefault="00432E5A">
      <w:r>
        <w:t xml:space="preserve">THIS IS JUST A DUMMY WORD DOCUMENT </w:t>
      </w:r>
    </w:p>
    <w:sectPr w:rsidR="004726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DW1NDQwMDQyMLNU0lEKTi0uzszPAykwrAUA2aHOpCwAAAA="/>
  </w:docVars>
  <w:rsids>
    <w:rsidRoot w:val="00432E5A"/>
    <w:rsid w:val="00432E5A"/>
    <w:rsid w:val="00A536EA"/>
    <w:rsid w:val="00E32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70042"/>
  <w15:chartTrackingRefBased/>
  <w15:docId w15:val="{4137E9CA-F5A2-45B8-84C1-A01274792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NU SAMUEL</dc:creator>
  <cp:keywords/>
  <dc:description/>
  <cp:lastModifiedBy>NEENU SAMUEL</cp:lastModifiedBy>
  <cp:revision>1</cp:revision>
  <dcterms:created xsi:type="dcterms:W3CDTF">2021-03-09T23:19:00Z</dcterms:created>
  <dcterms:modified xsi:type="dcterms:W3CDTF">2021-03-09T23:21:00Z</dcterms:modified>
</cp:coreProperties>
</file>